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59A5D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5CEEAD9" w14:textId="77777777" w:rsidTr="00146EEC">
        <w:tc>
          <w:tcPr>
            <w:tcW w:w="2689" w:type="dxa"/>
          </w:tcPr>
          <w:p w14:paraId="1E7F933E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F406E2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866FC8" w14:paraId="50A8C0A4" w14:textId="77777777" w:rsidTr="00146EEC">
        <w:tc>
          <w:tcPr>
            <w:tcW w:w="2689" w:type="dxa"/>
          </w:tcPr>
          <w:p w14:paraId="3C16E75B" w14:textId="4CB0062D" w:rsidR="00866FC8" w:rsidRPr="00CC451E" w:rsidRDefault="00866FC8" w:rsidP="00866FC8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55B660B4" w14:textId="17E9BA20" w:rsidR="00866FC8" w:rsidRPr="007C778A" w:rsidRDefault="00866FC8" w:rsidP="00866FC8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866FC8" w14:paraId="76058894" w14:textId="77777777" w:rsidTr="00146EEC">
        <w:tc>
          <w:tcPr>
            <w:tcW w:w="2689" w:type="dxa"/>
          </w:tcPr>
          <w:p w14:paraId="6E14330A" w14:textId="77777777" w:rsidR="00866FC8" w:rsidRPr="00866FC8" w:rsidRDefault="00866FC8" w:rsidP="00866FC8">
            <w:pPr>
              <w:pStyle w:val="SIText"/>
            </w:pPr>
            <w:r w:rsidRPr="00CC451E">
              <w:t>Release</w:t>
            </w:r>
            <w:r w:rsidRPr="00866FC8">
              <w:t xml:space="preserve"> 1</w:t>
            </w:r>
          </w:p>
        </w:tc>
        <w:tc>
          <w:tcPr>
            <w:tcW w:w="6939" w:type="dxa"/>
          </w:tcPr>
          <w:p w14:paraId="17F6E6EB" w14:textId="77777777" w:rsidR="00866FC8" w:rsidRPr="00866FC8" w:rsidRDefault="00866FC8" w:rsidP="00866FC8">
            <w:pPr>
              <w:pStyle w:val="SIText"/>
            </w:pPr>
            <w:r w:rsidRPr="007C778A">
              <w:t xml:space="preserve">This version released with </w:t>
            </w:r>
            <w:r w:rsidRPr="00866FC8">
              <w:t>FWP Forest and Wood Products Training Package Version 2.0.</w:t>
            </w:r>
          </w:p>
        </w:tc>
      </w:tr>
    </w:tbl>
    <w:p w14:paraId="4D5593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DFBF258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702814A" w14:textId="6239BA86" w:rsidR="00F1480E" w:rsidRPr="000754EC" w:rsidRDefault="001C1C41" w:rsidP="0080456D">
            <w:pPr>
              <w:pStyle w:val="SIUNITCODE"/>
            </w:pPr>
            <w:r>
              <w:t>FWP</w:t>
            </w:r>
            <w:r w:rsidR="00E1344D">
              <w:t>COT</w:t>
            </w:r>
            <w:r w:rsidR="0080456D">
              <w:t>3217</w:t>
            </w:r>
          </w:p>
        </w:tc>
        <w:tc>
          <w:tcPr>
            <w:tcW w:w="3604" w:type="pct"/>
            <w:shd w:val="clear" w:color="auto" w:fill="auto"/>
          </w:tcPr>
          <w:p w14:paraId="6626EA6B" w14:textId="497B778D" w:rsidR="00F1480E" w:rsidRPr="000754EC" w:rsidRDefault="00581465" w:rsidP="0050010B">
            <w:pPr>
              <w:pStyle w:val="SIUnittitle"/>
            </w:pPr>
            <w:r w:rsidRPr="00581465">
              <w:t xml:space="preserve">Assess and maintain </w:t>
            </w:r>
            <w:r w:rsidR="0050010B">
              <w:t>cutter</w:t>
            </w:r>
            <w:r w:rsidR="002E3828">
              <w:t xml:space="preserve"> </w:t>
            </w:r>
            <w:r w:rsidRPr="00581465">
              <w:t>performance</w:t>
            </w:r>
          </w:p>
        </w:tc>
      </w:tr>
      <w:tr w:rsidR="00F1480E" w:rsidRPr="00963A46" w14:paraId="150CDA5F" w14:textId="77777777" w:rsidTr="00CA2922">
        <w:tc>
          <w:tcPr>
            <w:tcW w:w="1396" w:type="pct"/>
            <w:shd w:val="clear" w:color="auto" w:fill="auto"/>
          </w:tcPr>
          <w:p w14:paraId="458D1440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504EC5DF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FD6D11E" w14:textId="49EAC90F" w:rsidR="00323DC7" w:rsidRPr="00323DC7" w:rsidRDefault="00323DC7" w:rsidP="00323DC7">
            <w:pPr>
              <w:pStyle w:val="SIText"/>
            </w:pPr>
            <w:r w:rsidRPr="006F05A5">
              <w:t xml:space="preserve">This unit of competency describes the </w:t>
            </w:r>
            <w:r w:rsidRPr="00323DC7">
              <w:t xml:space="preserve">skills and knowledge required </w:t>
            </w:r>
            <w:r>
              <w:t xml:space="preserve">to </w:t>
            </w:r>
            <w:r w:rsidRPr="00323DC7">
              <w:t>assess and maintain</w:t>
            </w:r>
            <w:r w:rsidR="00A86990">
              <w:t xml:space="preserve"> cutter performance</w:t>
            </w:r>
            <w:r w:rsidRPr="00323DC7">
              <w:t xml:space="preserve"> </w:t>
            </w:r>
            <w:r w:rsidR="00A86990" w:rsidRPr="004B456F">
              <w:rPr>
                <w:noProof/>
              </w:rPr>
              <w:t>in</w:t>
            </w:r>
            <w:r w:rsidR="00A86990">
              <w:t xml:space="preserve"> timber moul</w:t>
            </w:r>
            <w:r w:rsidR="0080456D">
              <w:t>d</w:t>
            </w:r>
            <w:r w:rsidR="00A86990">
              <w:t xml:space="preserve">ing and </w:t>
            </w:r>
            <w:r w:rsidR="00A86990" w:rsidRPr="004B456F">
              <w:rPr>
                <w:noProof/>
              </w:rPr>
              <w:t>planing</w:t>
            </w:r>
            <w:r w:rsidR="00A86990">
              <w:t xml:space="preserve"> operations</w:t>
            </w:r>
            <w:r w:rsidRPr="00323DC7">
              <w:t xml:space="preserve">. </w:t>
            </w:r>
            <w:r w:rsidRPr="004B456F">
              <w:rPr>
                <w:noProof/>
              </w:rPr>
              <w:t>This</w:t>
            </w:r>
            <w:r w:rsidRPr="00323DC7">
              <w:t xml:space="preserve"> </w:t>
            </w:r>
            <w:r w:rsidR="00742441">
              <w:t xml:space="preserve">activity </w:t>
            </w:r>
            <w:r w:rsidRPr="00323DC7">
              <w:t xml:space="preserve">includes inspecting </w:t>
            </w:r>
            <w:r w:rsidR="00A86990" w:rsidRPr="004B456F">
              <w:rPr>
                <w:noProof/>
              </w:rPr>
              <w:t>dressed</w:t>
            </w:r>
            <w:r w:rsidR="00A86990">
              <w:t xml:space="preserve"> </w:t>
            </w:r>
            <w:r w:rsidR="00AF5254">
              <w:t>timber</w:t>
            </w:r>
            <w:r w:rsidR="00A86990">
              <w:t>, diagnosing cutter performance</w:t>
            </w:r>
            <w:r w:rsidRPr="00323DC7">
              <w:t xml:space="preserve"> and rectifying problems</w:t>
            </w:r>
            <w:r w:rsidR="00A86990">
              <w:t xml:space="preserve"> with cutter</w:t>
            </w:r>
            <w:r w:rsidR="00AF5254">
              <w:t>s</w:t>
            </w:r>
            <w:r w:rsidR="00A86990">
              <w:t xml:space="preserve"> or knives</w:t>
            </w:r>
            <w:r w:rsidRPr="00323DC7">
              <w:t>.</w:t>
            </w:r>
          </w:p>
          <w:p w14:paraId="6F2176E3" w14:textId="77777777" w:rsidR="00323DC7" w:rsidRDefault="00323DC7" w:rsidP="00323DC7">
            <w:pPr>
              <w:pStyle w:val="SIText"/>
            </w:pPr>
          </w:p>
          <w:p w14:paraId="71DAE091" w14:textId="642E3A2C" w:rsidR="00323DC7" w:rsidRDefault="00323DC7" w:rsidP="00323DC7">
            <w:pPr>
              <w:pStyle w:val="SIText"/>
            </w:pPr>
            <w:r>
              <w:t xml:space="preserve">The unit applies to </w:t>
            </w:r>
            <w:r w:rsidRPr="00323DC7">
              <w:t xml:space="preserve">individuals who assess and maintain </w:t>
            </w:r>
            <w:r>
              <w:t>cutter</w:t>
            </w:r>
            <w:r w:rsidRPr="00323DC7">
              <w:t xml:space="preserve"> performance in </w:t>
            </w:r>
            <w:r w:rsidR="00742441">
              <w:t>a timber processing or manufacturing facility</w:t>
            </w:r>
            <w:r w:rsidRPr="00323DC7">
              <w:t>.</w:t>
            </w:r>
          </w:p>
          <w:p w14:paraId="72281480" w14:textId="77777777" w:rsidR="00742441" w:rsidRDefault="00742441" w:rsidP="00742441">
            <w:pPr>
              <w:pStyle w:val="SIText"/>
            </w:pPr>
          </w:p>
          <w:p w14:paraId="06A7582E" w14:textId="49ECF2C7" w:rsidR="00742441" w:rsidRPr="00323DC7" w:rsidRDefault="00742441" w:rsidP="00742441">
            <w:pPr>
              <w:pStyle w:val="SIText"/>
            </w:pPr>
            <w:r w:rsidRPr="00742441">
              <w:t>All work must be carried out to comply with workplace procedures, according to state/territory health and safety regulations, legislation and standards that apply to the workplace.</w:t>
            </w:r>
          </w:p>
          <w:p w14:paraId="74E60F7C" w14:textId="77777777" w:rsidR="00323DC7" w:rsidRDefault="00323DC7" w:rsidP="00742441">
            <w:pPr>
              <w:pStyle w:val="SIText"/>
            </w:pPr>
          </w:p>
          <w:p w14:paraId="3799743B" w14:textId="38ED0F25" w:rsidR="00323DC7" w:rsidRPr="000754EC" w:rsidRDefault="00323DC7" w:rsidP="00323DC7">
            <w:pPr>
              <w:pStyle w:val="SIText"/>
            </w:pPr>
            <w:r w:rsidRPr="006F05A5">
              <w:t xml:space="preserve">No </w:t>
            </w:r>
            <w:r w:rsidRPr="00323DC7">
              <w:t>occupational licensing, legislative or certification requirements apply to this unit at the time of publication.</w:t>
            </w:r>
          </w:p>
        </w:tc>
      </w:tr>
      <w:tr w:rsidR="00F1480E" w:rsidRPr="00963A46" w14:paraId="370363C2" w14:textId="77777777" w:rsidTr="00CA2922">
        <w:tc>
          <w:tcPr>
            <w:tcW w:w="1396" w:type="pct"/>
            <w:shd w:val="clear" w:color="auto" w:fill="auto"/>
          </w:tcPr>
          <w:p w14:paraId="2922274F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4ACF67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E3DC695" w14:textId="77777777" w:rsidTr="00CA2922">
        <w:tc>
          <w:tcPr>
            <w:tcW w:w="1396" w:type="pct"/>
            <w:shd w:val="clear" w:color="auto" w:fill="auto"/>
          </w:tcPr>
          <w:p w14:paraId="1816CBF1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D9A9473" w14:textId="77777777" w:rsidR="00F1480E" w:rsidRPr="000754EC" w:rsidRDefault="00581465" w:rsidP="00CF795F">
            <w:pPr>
              <w:pStyle w:val="SIText"/>
            </w:pPr>
            <w:r w:rsidRPr="00047B41">
              <w:t>Common Technical</w:t>
            </w:r>
          </w:p>
        </w:tc>
      </w:tr>
    </w:tbl>
    <w:p w14:paraId="52F834E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28BDAF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712FFB4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EE8582F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E9D36E7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A5C120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92D0172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23DC7" w:rsidRPr="00963A46" w14:paraId="53F44DD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1FD75A7" w14:textId="2FE5646A" w:rsidR="00323DC7" w:rsidRPr="00CE4ADE" w:rsidRDefault="00323DC7" w:rsidP="00323DC7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48FAA82B" w14:textId="22204F56" w:rsidR="00323DC7" w:rsidRPr="00323DC7" w:rsidRDefault="00323DC7" w:rsidP="00323DC7">
            <w:pPr>
              <w:pStyle w:val="SIText"/>
            </w:pPr>
            <w:r>
              <w:t>1.</w:t>
            </w:r>
            <w:r w:rsidR="00035F55">
              <w:t>1</w:t>
            </w:r>
            <w:r>
              <w:t xml:space="preserve"> </w:t>
            </w:r>
            <w:r w:rsidR="00035F55">
              <w:t xml:space="preserve">Identify </w:t>
            </w:r>
            <w:r w:rsidR="006C72D1">
              <w:t xml:space="preserve">and implement </w:t>
            </w:r>
            <w:r w:rsidRPr="00323DC7">
              <w:t>workplace health and safety requirements including use of personal protective equipment</w:t>
            </w:r>
            <w:r w:rsidR="008A74E4">
              <w:t xml:space="preserve"> (PPE)</w:t>
            </w:r>
            <w:r w:rsidRPr="00323DC7">
              <w:t xml:space="preserve">, equipment </w:t>
            </w:r>
            <w:r w:rsidRPr="004B456F">
              <w:rPr>
                <w:noProof/>
              </w:rPr>
              <w:t>lock out</w:t>
            </w:r>
            <w:r w:rsidRPr="00323DC7">
              <w:t xml:space="preserve"> and safe manual handling techniques</w:t>
            </w:r>
          </w:p>
          <w:p w14:paraId="5312636B" w14:textId="6E6F8F63" w:rsidR="00323DC7" w:rsidRPr="00323DC7" w:rsidRDefault="00323DC7" w:rsidP="00323DC7">
            <w:pPr>
              <w:pStyle w:val="SIText"/>
            </w:pPr>
            <w:r w:rsidRPr="00B2235C">
              <w:t>1.</w:t>
            </w:r>
            <w:r w:rsidR="00035F55">
              <w:t>2</w:t>
            </w:r>
            <w:r w:rsidRPr="00323DC7">
              <w:t xml:space="preserve"> Identify, assess and take actions to mitigate risks and hazards associated with </w:t>
            </w:r>
            <w:r w:rsidRPr="004B456F">
              <w:rPr>
                <w:noProof/>
              </w:rPr>
              <w:t>assessing</w:t>
            </w:r>
            <w:r w:rsidRPr="00323DC7">
              <w:t xml:space="preserve"> and maintaining </w:t>
            </w:r>
            <w:r w:rsidRPr="006E0D4C">
              <w:rPr>
                <w:noProof/>
              </w:rPr>
              <w:t xml:space="preserve">the </w:t>
            </w:r>
            <w:r w:rsidR="002E44B6">
              <w:t xml:space="preserve">cutter and assembly components for </w:t>
            </w:r>
            <w:r w:rsidRPr="00323DC7">
              <w:t>moulding</w:t>
            </w:r>
            <w:r w:rsidR="002E44B6">
              <w:t xml:space="preserve"> and</w:t>
            </w:r>
            <w:r w:rsidRPr="00323DC7">
              <w:t xml:space="preserve"> planing machines </w:t>
            </w:r>
          </w:p>
          <w:p w14:paraId="339771C4" w14:textId="7556413C" w:rsidR="00323DC7" w:rsidRPr="00CE4ADE" w:rsidRDefault="00323DC7" w:rsidP="0089268C">
            <w:pPr>
              <w:pStyle w:val="SIText"/>
            </w:pPr>
            <w:r>
              <w:t>1.</w:t>
            </w:r>
            <w:r w:rsidR="00035F55">
              <w:t>3</w:t>
            </w:r>
            <w:r>
              <w:t xml:space="preserve"> Identify and implement </w:t>
            </w:r>
            <w:r w:rsidR="00035F55">
              <w:t>environmental protection</w:t>
            </w:r>
            <w:r w:rsidRPr="0012194B">
              <w:t xml:space="preserve"> procedures for minimising </w:t>
            </w:r>
            <w:r>
              <w:t xml:space="preserve">and disposing of </w:t>
            </w:r>
            <w:r w:rsidRPr="0012194B">
              <w:t>material and maximising energy efficiency</w:t>
            </w:r>
          </w:p>
        </w:tc>
      </w:tr>
      <w:tr w:rsidR="00323DC7" w:rsidRPr="00963A46" w14:paraId="606BFAA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04FF025" w14:textId="24C12128" w:rsidR="00323DC7" w:rsidRPr="00323DC7" w:rsidRDefault="006C72D1" w:rsidP="00BD4B18">
            <w:pPr>
              <w:pStyle w:val="SIText"/>
            </w:pPr>
            <w:r>
              <w:t>2</w:t>
            </w:r>
            <w:r w:rsidR="00323DC7" w:rsidRPr="00CE4ADE">
              <w:t>. Inspect</w:t>
            </w:r>
            <w:r w:rsidR="00BD4B18">
              <w:t xml:space="preserve"> timber</w:t>
            </w:r>
            <w:r w:rsidR="00323DC7" w:rsidRPr="00CE4ADE">
              <w:t xml:space="preserve"> cutters and </w:t>
            </w:r>
            <w:r w:rsidR="00BD4B18" w:rsidRPr="004B456F">
              <w:rPr>
                <w:noProof/>
              </w:rPr>
              <w:t>assembly</w:t>
            </w:r>
            <w:r w:rsidR="00BD4B18">
              <w:t xml:space="preserve"> components</w:t>
            </w:r>
          </w:p>
        </w:tc>
        <w:tc>
          <w:tcPr>
            <w:tcW w:w="3604" w:type="pct"/>
            <w:shd w:val="clear" w:color="auto" w:fill="auto"/>
          </w:tcPr>
          <w:p w14:paraId="65BC8611" w14:textId="31086E9F" w:rsidR="00323DC7" w:rsidRPr="00323DC7" w:rsidRDefault="006C72D1" w:rsidP="00323DC7">
            <w:pPr>
              <w:pStyle w:val="SIText"/>
            </w:pPr>
            <w:r>
              <w:t>2</w:t>
            </w:r>
            <w:r w:rsidR="00323DC7" w:rsidRPr="00CE4ADE">
              <w:t xml:space="preserve">.1 Obtain information relating to current and past performance problems </w:t>
            </w:r>
            <w:r w:rsidR="00323DC7" w:rsidRPr="00323DC7">
              <w:t>and review to assess process problems</w:t>
            </w:r>
          </w:p>
          <w:p w14:paraId="47FDF29A" w14:textId="3E511774" w:rsidR="00323DC7" w:rsidRPr="00323DC7" w:rsidRDefault="006C72D1" w:rsidP="00323DC7">
            <w:pPr>
              <w:pStyle w:val="SIText"/>
            </w:pPr>
            <w:r>
              <w:t>2</w:t>
            </w:r>
            <w:r w:rsidR="00323DC7" w:rsidRPr="00CE4ADE">
              <w:t>.</w:t>
            </w:r>
            <w:r w:rsidR="004D3523">
              <w:t>2</w:t>
            </w:r>
            <w:r w:rsidR="00323DC7" w:rsidRPr="00CE4ADE">
              <w:t xml:space="preserve"> Observe cutter</w:t>
            </w:r>
            <w:r w:rsidR="00BD4B18">
              <w:t xml:space="preserve">, cutter </w:t>
            </w:r>
            <w:r w:rsidR="008C419D">
              <w:t>block</w:t>
            </w:r>
            <w:r w:rsidR="00BD4B18">
              <w:t xml:space="preserve">, spindles and associated assembly components </w:t>
            </w:r>
            <w:r w:rsidR="00323DC7" w:rsidRPr="00CE4ADE">
              <w:t xml:space="preserve">under operating conditions to determine </w:t>
            </w:r>
            <w:r w:rsidR="00323DC7" w:rsidRPr="004B456F">
              <w:rPr>
                <w:noProof/>
              </w:rPr>
              <w:t>extent</w:t>
            </w:r>
            <w:r w:rsidR="00323DC7" w:rsidRPr="00CE4ADE">
              <w:t xml:space="preserve"> of problems</w:t>
            </w:r>
          </w:p>
          <w:p w14:paraId="7450CCD8" w14:textId="41B2D51B" w:rsidR="00323DC7" w:rsidRPr="00323DC7" w:rsidRDefault="006C72D1" w:rsidP="00323DC7">
            <w:pPr>
              <w:pStyle w:val="SIText"/>
            </w:pPr>
            <w:r>
              <w:t>2</w:t>
            </w:r>
            <w:r w:rsidR="00323DC7" w:rsidRPr="00CE4ADE">
              <w:t>.</w:t>
            </w:r>
            <w:r w:rsidR="004D3523">
              <w:t>3</w:t>
            </w:r>
            <w:r w:rsidR="00323DC7" w:rsidRPr="00CE4ADE">
              <w:t xml:space="preserve"> Examine timber fed through</w:t>
            </w:r>
            <w:r w:rsidR="00BD4B18">
              <w:t xml:space="preserve"> the machine</w:t>
            </w:r>
            <w:r w:rsidR="00323DC7" w:rsidRPr="00CE4ADE">
              <w:t xml:space="preserve"> to determine potential causes of </w:t>
            </w:r>
            <w:r w:rsidR="00323DC7" w:rsidRPr="004B456F">
              <w:rPr>
                <w:noProof/>
              </w:rPr>
              <w:t>cutting</w:t>
            </w:r>
            <w:r w:rsidR="00323DC7" w:rsidRPr="00CE4ADE">
              <w:t xml:space="preserve"> problem</w:t>
            </w:r>
          </w:p>
          <w:p w14:paraId="5ACF5E92" w14:textId="6BE81D3B" w:rsidR="00323DC7" w:rsidRPr="00323DC7" w:rsidRDefault="006C72D1" w:rsidP="004D3523">
            <w:pPr>
              <w:pStyle w:val="SIText"/>
            </w:pPr>
            <w:r>
              <w:t>2</w:t>
            </w:r>
            <w:r w:rsidR="008A74E4">
              <w:t>.</w:t>
            </w:r>
            <w:r w:rsidR="004D3523">
              <w:t>4</w:t>
            </w:r>
            <w:r w:rsidR="008A74E4">
              <w:t xml:space="preserve"> Lock </w:t>
            </w:r>
            <w:r w:rsidR="00323DC7" w:rsidRPr="00CE4ADE">
              <w:t xml:space="preserve">out </w:t>
            </w:r>
            <w:r w:rsidR="00BD4B18" w:rsidRPr="004B456F">
              <w:rPr>
                <w:noProof/>
              </w:rPr>
              <w:t>machine</w:t>
            </w:r>
            <w:r w:rsidR="00323DC7" w:rsidRPr="00CE4ADE">
              <w:t xml:space="preserve"> and inspect cutters and</w:t>
            </w:r>
            <w:r w:rsidR="00BD4B18">
              <w:t xml:space="preserve"> assembly components </w:t>
            </w:r>
            <w:r w:rsidR="00323DC7" w:rsidRPr="00CE4ADE">
              <w:t xml:space="preserve">to identify </w:t>
            </w:r>
            <w:r w:rsidR="00323DC7" w:rsidRPr="004B456F">
              <w:rPr>
                <w:noProof/>
              </w:rPr>
              <w:t>worn,</w:t>
            </w:r>
            <w:r w:rsidR="00323DC7" w:rsidRPr="00CE4ADE">
              <w:t xml:space="preserve"> broken and loose components</w:t>
            </w:r>
          </w:p>
        </w:tc>
      </w:tr>
      <w:tr w:rsidR="00323DC7" w:rsidRPr="00963A46" w14:paraId="4827ED1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1DA035A" w14:textId="4B40237D" w:rsidR="00323DC7" w:rsidRPr="00323DC7" w:rsidRDefault="006C72D1" w:rsidP="00BD4B18">
            <w:pPr>
              <w:pStyle w:val="SIText"/>
            </w:pPr>
            <w:r>
              <w:t>3</w:t>
            </w:r>
            <w:r w:rsidR="00323DC7" w:rsidRPr="00CE4ADE">
              <w:t>. Rectify problems</w:t>
            </w:r>
            <w:r w:rsidR="00BD4B18" w:rsidRPr="00CE4ADE">
              <w:t xml:space="preserve"> </w:t>
            </w:r>
            <w:r w:rsidR="00BD4B18">
              <w:t xml:space="preserve">with </w:t>
            </w:r>
            <w:r w:rsidR="00BD4B18" w:rsidRPr="00BD4B18">
              <w:t>cutter</w:t>
            </w:r>
            <w:r w:rsidR="00BD4B18">
              <w:t>s and assembly components</w:t>
            </w:r>
          </w:p>
        </w:tc>
        <w:tc>
          <w:tcPr>
            <w:tcW w:w="3604" w:type="pct"/>
            <w:shd w:val="clear" w:color="auto" w:fill="auto"/>
          </w:tcPr>
          <w:p w14:paraId="63BF6C69" w14:textId="4607E83B" w:rsidR="00323DC7" w:rsidRPr="00323DC7" w:rsidRDefault="006C72D1" w:rsidP="00323DC7">
            <w:pPr>
              <w:pStyle w:val="SIText"/>
            </w:pPr>
            <w:r>
              <w:t>3</w:t>
            </w:r>
            <w:r w:rsidR="00323DC7" w:rsidRPr="00CE4ADE">
              <w:t xml:space="preserve">.1 </w:t>
            </w:r>
            <w:r w:rsidR="008A74E4">
              <w:t>D</w:t>
            </w:r>
            <w:r w:rsidR="00323DC7" w:rsidRPr="00CE4ADE">
              <w:t>iagnose possible causes</w:t>
            </w:r>
            <w:r w:rsidR="00BD4B18">
              <w:t xml:space="preserve"> with input from other personnel where required</w:t>
            </w:r>
          </w:p>
          <w:p w14:paraId="6B167E14" w14:textId="71E83ACE" w:rsidR="00323DC7" w:rsidRPr="00323DC7" w:rsidRDefault="006C72D1" w:rsidP="00323DC7">
            <w:pPr>
              <w:pStyle w:val="SIText"/>
            </w:pPr>
            <w:r>
              <w:t>3</w:t>
            </w:r>
            <w:r w:rsidR="00323DC7" w:rsidRPr="00CE4ADE">
              <w:t>.</w:t>
            </w:r>
            <w:r>
              <w:t>2</w:t>
            </w:r>
            <w:r w:rsidR="00323DC7" w:rsidRPr="00CE4ADE">
              <w:t xml:space="preserve"> </w:t>
            </w:r>
            <w:r w:rsidR="001C7FEB">
              <w:t>D</w:t>
            </w:r>
            <w:r w:rsidR="00323DC7" w:rsidRPr="004B456F">
              <w:rPr>
                <w:noProof/>
              </w:rPr>
              <w:t>iscuss</w:t>
            </w:r>
            <w:r w:rsidR="00323DC7" w:rsidRPr="00CE4ADE">
              <w:t xml:space="preserve"> </w:t>
            </w:r>
            <w:r w:rsidR="00BD4B18">
              <w:t xml:space="preserve">solutions </w:t>
            </w:r>
            <w:r w:rsidR="00323DC7" w:rsidRPr="006E0D4C">
              <w:rPr>
                <w:noProof/>
              </w:rPr>
              <w:t xml:space="preserve">with relevant </w:t>
            </w:r>
            <w:r w:rsidR="00323DC7" w:rsidRPr="004B456F">
              <w:rPr>
                <w:noProof/>
              </w:rPr>
              <w:t>personnel</w:t>
            </w:r>
            <w:r w:rsidR="00323DC7" w:rsidRPr="00CE4ADE">
              <w:t xml:space="preserve"> to identify and agree on </w:t>
            </w:r>
            <w:r w:rsidR="00323DC7" w:rsidRPr="004B456F">
              <w:rPr>
                <w:noProof/>
              </w:rPr>
              <w:t>preferred</w:t>
            </w:r>
            <w:r w:rsidR="00323DC7" w:rsidRPr="00CE4ADE">
              <w:t xml:space="preserve"> option</w:t>
            </w:r>
          </w:p>
          <w:p w14:paraId="58EFB43C" w14:textId="4B1E9C09" w:rsidR="00323DC7" w:rsidRPr="00323DC7" w:rsidRDefault="006C72D1" w:rsidP="00323DC7">
            <w:pPr>
              <w:pStyle w:val="SIText"/>
            </w:pPr>
            <w:r>
              <w:t>3</w:t>
            </w:r>
            <w:r w:rsidR="00323DC7" w:rsidRPr="00CE4ADE">
              <w:t>.</w:t>
            </w:r>
            <w:r>
              <w:t>3</w:t>
            </w:r>
            <w:r w:rsidR="00323DC7" w:rsidRPr="00CE4ADE">
              <w:t xml:space="preserve"> Implement selected course of action, review </w:t>
            </w:r>
            <w:r w:rsidR="00376A02">
              <w:t xml:space="preserve">dressing operation </w:t>
            </w:r>
            <w:r w:rsidR="00376A02" w:rsidRPr="004B456F">
              <w:rPr>
                <w:noProof/>
              </w:rPr>
              <w:t>and</w:t>
            </w:r>
            <w:r w:rsidR="00376A02">
              <w:t xml:space="preserve"> </w:t>
            </w:r>
            <w:r w:rsidR="00323DC7" w:rsidRPr="00CE4ADE">
              <w:t xml:space="preserve">results and communicate to appropriate </w:t>
            </w:r>
            <w:r w:rsidR="00323DC7" w:rsidRPr="004B456F">
              <w:rPr>
                <w:noProof/>
              </w:rPr>
              <w:t>personnel</w:t>
            </w:r>
          </w:p>
          <w:p w14:paraId="7EE23C15" w14:textId="099A1F1E" w:rsidR="00323DC7" w:rsidRPr="00323DC7" w:rsidRDefault="006C72D1" w:rsidP="006C72D1">
            <w:pPr>
              <w:pStyle w:val="SIText"/>
            </w:pPr>
            <w:r>
              <w:t>3</w:t>
            </w:r>
            <w:r w:rsidR="00323DC7" w:rsidRPr="00CE4ADE">
              <w:t>.</w:t>
            </w:r>
            <w:r>
              <w:t>4</w:t>
            </w:r>
            <w:r w:rsidR="00323DC7" w:rsidRPr="00CE4ADE">
              <w:t xml:space="preserve"> Record and report causes of problems and action taken </w:t>
            </w:r>
            <w:r w:rsidR="004B19C9" w:rsidRPr="006E0D4C">
              <w:rPr>
                <w:noProof/>
              </w:rPr>
              <w:t>according</w:t>
            </w:r>
            <w:r w:rsidR="004B19C9">
              <w:t xml:space="preserve"> </w:t>
            </w:r>
            <w:r w:rsidR="004B19C9" w:rsidRPr="006E0D4C">
              <w:rPr>
                <w:noProof/>
              </w:rPr>
              <w:t>to workplace</w:t>
            </w:r>
            <w:r w:rsidR="004B19C9">
              <w:t xml:space="preserve"> </w:t>
            </w:r>
            <w:r w:rsidR="00323DC7" w:rsidRPr="00CE4ADE">
              <w:t>procedures</w:t>
            </w:r>
          </w:p>
        </w:tc>
      </w:tr>
    </w:tbl>
    <w:p w14:paraId="3EC03233" w14:textId="77777777" w:rsidR="005F771F" w:rsidRDefault="005F771F" w:rsidP="005F771F">
      <w:pPr>
        <w:pStyle w:val="SIText"/>
      </w:pPr>
    </w:p>
    <w:p w14:paraId="6E529EFF" w14:textId="77777777" w:rsidR="005F771F" w:rsidRPr="000754EC" w:rsidRDefault="005F771F" w:rsidP="000754EC">
      <w:r>
        <w:br w:type="page"/>
      </w:r>
    </w:p>
    <w:p w14:paraId="72AA9FFC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00DB614" w14:textId="77777777" w:rsidTr="00CA2922">
        <w:trPr>
          <w:tblHeader/>
        </w:trPr>
        <w:tc>
          <w:tcPr>
            <w:tcW w:w="5000" w:type="pct"/>
            <w:gridSpan w:val="2"/>
          </w:tcPr>
          <w:p w14:paraId="16C8706C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28DAC0A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E0CAA01" w14:textId="77777777" w:rsidTr="00CA2922">
        <w:trPr>
          <w:tblHeader/>
        </w:trPr>
        <w:tc>
          <w:tcPr>
            <w:tcW w:w="1396" w:type="pct"/>
          </w:tcPr>
          <w:p w14:paraId="190EEAD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C532DB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4B19C9" w:rsidRPr="00336FCA" w:rsidDel="00423CB2" w14:paraId="69CC1A3C" w14:textId="77777777" w:rsidTr="00CA2922">
        <w:tc>
          <w:tcPr>
            <w:tcW w:w="1396" w:type="pct"/>
          </w:tcPr>
          <w:p w14:paraId="56E2C5F3" w14:textId="47AA59EF" w:rsidR="004B19C9" w:rsidRPr="004B19C9" w:rsidRDefault="004B19C9" w:rsidP="004B19C9">
            <w:pPr>
              <w:pStyle w:val="SIText"/>
            </w:pPr>
            <w:r w:rsidRPr="007D27E6">
              <w:t>Reading</w:t>
            </w:r>
          </w:p>
        </w:tc>
        <w:tc>
          <w:tcPr>
            <w:tcW w:w="3604" w:type="pct"/>
          </w:tcPr>
          <w:p w14:paraId="54D0D018" w14:textId="6D48EF1A" w:rsidR="004B19C9" w:rsidRPr="004B19C9" w:rsidRDefault="004B19C9" w:rsidP="004B19C9">
            <w:pPr>
              <w:pStyle w:val="SIBulletList1"/>
            </w:pPr>
            <w:r>
              <w:t>Source and extract</w:t>
            </w:r>
            <w:r w:rsidRPr="004B19C9">
              <w:t xml:space="preserve"> information from machine records, service history and log books to determine potential casus of cutting problems</w:t>
            </w:r>
          </w:p>
        </w:tc>
      </w:tr>
      <w:tr w:rsidR="004B19C9" w:rsidRPr="00336FCA" w:rsidDel="00423CB2" w14:paraId="524FF7D6" w14:textId="77777777" w:rsidTr="00CA2922">
        <w:tc>
          <w:tcPr>
            <w:tcW w:w="1396" w:type="pct"/>
          </w:tcPr>
          <w:p w14:paraId="44D3C70C" w14:textId="18420B45" w:rsidR="004B19C9" w:rsidRPr="004B19C9" w:rsidRDefault="004B19C9" w:rsidP="004B19C9">
            <w:pPr>
              <w:pStyle w:val="SIText"/>
            </w:pPr>
            <w:r w:rsidRPr="007D27E6">
              <w:t>Oral Communication</w:t>
            </w:r>
          </w:p>
        </w:tc>
        <w:tc>
          <w:tcPr>
            <w:tcW w:w="3604" w:type="pct"/>
          </w:tcPr>
          <w:p w14:paraId="78BBA904" w14:textId="0E3B9502" w:rsidR="004B19C9" w:rsidRPr="004B19C9" w:rsidRDefault="004B19C9" w:rsidP="004B19C9">
            <w:pPr>
              <w:pStyle w:val="SIBulletList1"/>
            </w:pPr>
            <w:r w:rsidRPr="007D27E6">
              <w:t xml:space="preserve">Employ active listening and questioning to clarify content of work orders   </w:t>
            </w:r>
          </w:p>
        </w:tc>
      </w:tr>
      <w:tr w:rsidR="004B19C9" w:rsidRPr="00336FCA" w:rsidDel="00423CB2" w14:paraId="0907F26F" w14:textId="77777777" w:rsidTr="00CA2922">
        <w:tc>
          <w:tcPr>
            <w:tcW w:w="1396" w:type="pct"/>
          </w:tcPr>
          <w:p w14:paraId="60E3B078" w14:textId="1ED01E48" w:rsidR="004B19C9" w:rsidRPr="004B19C9" w:rsidRDefault="004B19C9" w:rsidP="004B19C9">
            <w:pPr>
              <w:pStyle w:val="SIText"/>
            </w:pPr>
            <w:r w:rsidRPr="007D27E6">
              <w:t>Numeracy</w:t>
            </w:r>
          </w:p>
        </w:tc>
        <w:tc>
          <w:tcPr>
            <w:tcW w:w="3604" w:type="pct"/>
          </w:tcPr>
          <w:p w14:paraId="19F5E2BB" w14:textId="31267E9B" w:rsidR="004B19C9" w:rsidRPr="004B19C9" w:rsidRDefault="004B19C9" w:rsidP="004B19C9">
            <w:pPr>
              <w:pStyle w:val="SIBulletList1"/>
            </w:pPr>
            <w:r>
              <w:t>Locate and interpret</w:t>
            </w:r>
            <w:r w:rsidRPr="004B19C9">
              <w:t xml:space="preserve"> routine numerical data involving angles, dimensions, and speeds cutting performance records</w:t>
            </w:r>
          </w:p>
        </w:tc>
      </w:tr>
      <w:tr w:rsidR="004B19C9" w:rsidRPr="00336FCA" w:rsidDel="00423CB2" w14:paraId="21731899" w14:textId="77777777" w:rsidTr="00CA2922">
        <w:tc>
          <w:tcPr>
            <w:tcW w:w="1396" w:type="pct"/>
          </w:tcPr>
          <w:p w14:paraId="10EC3F47" w14:textId="576A49B5" w:rsidR="004B19C9" w:rsidRPr="004B19C9" w:rsidRDefault="004B19C9" w:rsidP="004B19C9">
            <w:pPr>
              <w:pStyle w:val="SIText"/>
            </w:pPr>
            <w:r w:rsidRPr="007D27E6">
              <w:t xml:space="preserve">Navigate the </w:t>
            </w:r>
            <w:r w:rsidRPr="004B19C9">
              <w:t>world of work</w:t>
            </w:r>
          </w:p>
        </w:tc>
        <w:tc>
          <w:tcPr>
            <w:tcW w:w="3604" w:type="pct"/>
          </w:tcPr>
          <w:p w14:paraId="52444E0D" w14:textId="239A86C3" w:rsidR="004B19C9" w:rsidRPr="004B19C9" w:rsidRDefault="004B19C9" w:rsidP="004B19C9">
            <w:pPr>
              <w:pStyle w:val="SIBulletList1"/>
            </w:pPr>
            <w:r w:rsidRPr="007D27E6">
              <w:t>Identify main tasks, responsibilities and boundaries of own role</w:t>
            </w:r>
          </w:p>
        </w:tc>
      </w:tr>
      <w:tr w:rsidR="004B19C9" w:rsidRPr="00336FCA" w:rsidDel="00423CB2" w14:paraId="3C3B1334" w14:textId="77777777" w:rsidTr="00CA2922">
        <w:tc>
          <w:tcPr>
            <w:tcW w:w="1396" w:type="pct"/>
          </w:tcPr>
          <w:p w14:paraId="28E197E3" w14:textId="301526DB" w:rsidR="004B19C9" w:rsidRPr="00CE4ADE" w:rsidRDefault="004B19C9" w:rsidP="004B19C9">
            <w:pPr>
              <w:pStyle w:val="SIText"/>
            </w:pPr>
            <w:r w:rsidRPr="007D27E6">
              <w:t>Interact with others</w:t>
            </w:r>
          </w:p>
        </w:tc>
        <w:tc>
          <w:tcPr>
            <w:tcW w:w="3604" w:type="pct"/>
          </w:tcPr>
          <w:p w14:paraId="718CA8F8" w14:textId="36807EDE" w:rsidR="004B19C9" w:rsidRPr="00CE4ADE" w:rsidRDefault="004B19C9" w:rsidP="004B19C9">
            <w:pPr>
              <w:pStyle w:val="SIBulletList1"/>
            </w:pPr>
            <w:r w:rsidRPr="007D27E6">
              <w:t>Use modes of communication suitable to purpose to confirm and clarify understanding</w:t>
            </w:r>
          </w:p>
        </w:tc>
      </w:tr>
      <w:tr w:rsidR="004B19C9" w:rsidRPr="00336FCA" w:rsidDel="00423CB2" w14:paraId="36FADF31" w14:textId="77777777" w:rsidTr="00CA2922">
        <w:tc>
          <w:tcPr>
            <w:tcW w:w="1396" w:type="pct"/>
          </w:tcPr>
          <w:p w14:paraId="6E8E92EF" w14:textId="7A8FE648" w:rsidR="004B19C9" w:rsidRPr="00CE4ADE" w:rsidRDefault="004B19C9" w:rsidP="004B19C9">
            <w:pPr>
              <w:pStyle w:val="SIText"/>
            </w:pPr>
            <w:r w:rsidRPr="007D27E6">
              <w:t>Get the work done</w:t>
            </w:r>
          </w:p>
        </w:tc>
        <w:tc>
          <w:tcPr>
            <w:tcW w:w="3604" w:type="pct"/>
          </w:tcPr>
          <w:p w14:paraId="6EA7D09C" w14:textId="7D825DFA" w:rsidR="004B19C9" w:rsidRPr="00CE4ADE" w:rsidRDefault="004B19C9" w:rsidP="004B19C9">
            <w:pPr>
              <w:pStyle w:val="SIBulletList1"/>
            </w:pPr>
            <w:r w:rsidRPr="007D27E6">
              <w:t>Recognise and respond to routine problems</w:t>
            </w:r>
          </w:p>
        </w:tc>
      </w:tr>
    </w:tbl>
    <w:p w14:paraId="5783712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65A50EC3" w14:textId="77777777" w:rsidTr="00F33FF2">
        <w:tc>
          <w:tcPr>
            <w:tcW w:w="5000" w:type="pct"/>
            <w:gridSpan w:val="4"/>
          </w:tcPr>
          <w:p w14:paraId="15908E0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2B1BB79C" w14:textId="77777777" w:rsidTr="00F33FF2">
        <w:tc>
          <w:tcPr>
            <w:tcW w:w="1028" w:type="pct"/>
          </w:tcPr>
          <w:p w14:paraId="08342A7B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544E69C7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F3CE0DE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D8B7BDE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581465" w14:paraId="0452AD0D" w14:textId="77777777" w:rsidTr="00F33FF2">
        <w:tc>
          <w:tcPr>
            <w:tcW w:w="1028" w:type="pct"/>
          </w:tcPr>
          <w:p w14:paraId="79988D7F" w14:textId="1B831E26" w:rsidR="00581465" w:rsidRDefault="00581465" w:rsidP="00581465">
            <w:pPr>
              <w:pStyle w:val="SIText"/>
            </w:pPr>
            <w:r>
              <w:t>FWPCOT</w:t>
            </w:r>
            <w:r w:rsidR="0080456D">
              <w:t>3217</w:t>
            </w:r>
            <w:r w:rsidRPr="00581465">
              <w:t xml:space="preserve"> Assess and maintain </w:t>
            </w:r>
            <w:r w:rsidR="0080456D">
              <w:t>cutter</w:t>
            </w:r>
            <w:r w:rsidR="00AF1407" w:rsidRPr="00581465">
              <w:t xml:space="preserve"> </w:t>
            </w:r>
            <w:r w:rsidRPr="00581465">
              <w:t>performance</w:t>
            </w:r>
          </w:p>
          <w:p w14:paraId="615FABD8" w14:textId="4E742ED3" w:rsidR="0080456D" w:rsidRPr="00581465" w:rsidRDefault="0080456D" w:rsidP="00581465">
            <w:pPr>
              <w:pStyle w:val="SIText"/>
            </w:pPr>
            <w:r w:rsidRPr="0080456D">
              <w:t xml:space="preserve">Release </w:t>
            </w:r>
            <w:r>
              <w:t>2</w:t>
            </w:r>
          </w:p>
        </w:tc>
        <w:tc>
          <w:tcPr>
            <w:tcW w:w="1105" w:type="pct"/>
          </w:tcPr>
          <w:p w14:paraId="09C8D080" w14:textId="1F42ECAA" w:rsidR="00581465" w:rsidRDefault="00581465" w:rsidP="00581465">
            <w:pPr>
              <w:pStyle w:val="SIText"/>
            </w:pPr>
            <w:r w:rsidRPr="00126AD5">
              <w:t>F</w:t>
            </w:r>
            <w:r w:rsidR="008E71D9">
              <w:t>WP</w:t>
            </w:r>
            <w:r w:rsidRPr="00126AD5">
              <w:t>COT3217 Assess and maintain cutter performance</w:t>
            </w:r>
          </w:p>
          <w:p w14:paraId="2E5064F2" w14:textId="386A56A4" w:rsidR="004B19C9" w:rsidRPr="00581465" w:rsidRDefault="004B19C9" w:rsidP="00581465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5D3D6BD5" w14:textId="1EACF2BF" w:rsidR="00581465" w:rsidRPr="00581465" w:rsidRDefault="00C87B09" w:rsidP="00EE172F">
            <w:pPr>
              <w:pStyle w:val="SIText"/>
            </w:pPr>
            <w:r>
              <w:t xml:space="preserve">Updated Application; </w:t>
            </w:r>
            <w:r w:rsidR="00EE172F">
              <w:t>revised elements and performance criteria for clarity; revised list of relevant machines</w:t>
            </w:r>
            <w:r w:rsidR="00634B21">
              <w:t xml:space="preserve">; reworded Performance Evidence. </w:t>
            </w:r>
            <w:r w:rsidR="00EE172F">
              <w:t>V</w:t>
            </w:r>
            <w:r w:rsidR="00EE172F" w:rsidRPr="00EE172F">
              <w:t>ocational outcomes ha</w:t>
            </w:r>
            <w:r w:rsidR="00EE172F">
              <w:t>ve</w:t>
            </w:r>
            <w:r w:rsidR="00EE172F" w:rsidRPr="00EE172F">
              <w:t xml:space="preserve"> not changed</w:t>
            </w:r>
            <w:r w:rsidR="00EE172F">
              <w:t>.</w:t>
            </w:r>
            <w:bookmarkStart w:id="0" w:name="_GoBack"/>
            <w:bookmarkEnd w:id="0"/>
          </w:p>
        </w:tc>
        <w:tc>
          <w:tcPr>
            <w:tcW w:w="1616" w:type="pct"/>
          </w:tcPr>
          <w:p w14:paraId="185EB501" w14:textId="36A4C576" w:rsidR="00581465" w:rsidRPr="00581465" w:rsidRDefault="00EE172F" w:rsidP="00EE172F">
            <w:pPr>
              <w:pStyle w:val="SIText"/>
            </w:pPr>
            <w:r>
              <w:t>E</w:t>
            </w:r>
            <w:r w:rsidR="00581465" w:rsidRPr="00AB54B7">
              <w:t>quivalent</w:t>
            </w:r>
          </w:p>
        </w:tc>
      </w:tr>
    </w:tbl>
    <w:p w14:paraId="72C57C5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1D1DA7E5" w14:textId="77777777" w:rsidTr="00CA2922">
        <w:tc>
          <w:tcPr>
            <w:tcW w:w="1396" w:type="pct"/>
            <w:shd w:val="clear" w:color="auto" w:fill="auto"/>
          </w:tcPr>
          <w:p w14:paraId="1D405E1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9675B12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15BEB451" w14:textId="77777777" w:rsidR="00F1480E" w:rsidRDefault="00F1480E" w:rsidP="005F771F">
      <w:pPr>
        <w:pStyle w:val="SIText"/>
      </w:pPr>
    </w:p>
    <w:p w14:paraId="50183CC6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783AF2F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CE05E5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690AE83" w14:textId="1245AEAE" w:rsidR="00556C4C" w:rsidRPr="000754EC" w:rsidRDefault="00556C4C" w:rsidP="00AC54B8">
            <w:pPr>
              <w:pStyle w:val="SIUnittitle"/>
            </w:pPr>
            <w:r w:rsidRPr="00F56827">
              <w:t xml:space="preserve">Assessment requirements for </w:t>
            </w:r>
            <w:r w:rsidR="00581465" w:rsidRPr="00581465">
              <w:t>FWPCOT</w:t>
            </w:r>
            <w:r w:rsidR="00AC54B8">
              <w:t>3217</w:t>
            </w:r>
            <w:r w:rsidR="00581465" w:rsidRPr="00581465">
              <w:t xml:space="preserve"> Assess and maintain cutter performance</w:t>
            </w:r>
          </w:p>
        </w:tc>
      </w:tr>
      <w:tr w:rsidR="00556C4C" w:rsidRPr="00A55106" w14:paraId="110AA986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1E45E8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BED3CAB" w14:textId="77777777" w:rsidTr="00113678">
        <w:tc>
          <w:tcPr>
            <w:tcW w:w="5000" w:type="pct"/>
            <w:gridSpan w:val="2"/>
            <w:shd w:val="clear" w:color="auto" w:fill="auto"/>
          </w:tcPr>
          <w:p w14:paraId="180BDA5C" w14:textId="33A66E30" w:rsidR="002B20E6" w:rsidRDefault="002B20E6" w:rsidP="00AC54B8">
            <w:pPr>
              <w:pStyle w:val="SIText"/>
            </w:pPr>
            <w:r w:rsidRPr="00AA1C40">
              <w:t>A</w:t>
            </w:r>
            <w:r w:rsidRPr="002B20E6">
              <w:t>n individual demonstrating competency must satisfy all the elements and performance criteria in this unit. There must be evidence that the individual has</w:t>
            </w:r>
            <w:r w:rsidR="00AC54B8">
              <w:t xml:space="preserve"> </w:t>
            </w:r>
            <w:r w:rsidR="00323B81">
              <w:t xml:space="preserve">successfully </w:t>
            </w:r>
            <w:r w:rsidRPr="002B20E6">
              <w:t xml:space="preserve">assessed </w:t>
            </w:r>
            <w:r w:rsidR="002E44B6">
              <w:t xml:space="preserve">and diagnosed </w:t>
            </w:r>
            <w:r w:rsidR="00AC54B8">
              <w:t>three</w:t>
            </w:r>
            <w:r w:rsidR="002E44B6">
              <w:t xml:space="preserve"> different problems related to cutter and cutter </w:t>
            </w:r>
            <w:r w:rsidR="00DB465F">
              <w:t>block</w:t>
            </w:r>
            <w:r w:rsidR="002E44B6">
              <w:t>s performance for moulders and planers.</w:t>
            </w:r>
          </w:p>
          <w:p w14:paraId="644A5276" w14:textId="0D4BD7F9" w:rsidR="00F250EC" w:rsidRPr="002B20E6" w:rsidRDefault="00F250EC" w:rsidP="002B20E6">
            <w:pPr>
              <w:pStyle w:val="SIText"/>
            </w:pPr>
            <w:r>
              <w:t>In doing the above, the individual has:</w:t>
            </w:r>
          </w:p>
          <w:p w14:paraId="03BDE480" w14:textId="31BF8791" w:rsidR="00183141" w:rsidRDefault="00183141" w:rsidP="001C4F2D">
            <w:pPr>
              <w:pStyle w:val="SIBulletList1"/>
            </w:pPr>
            <w:r w:rsidRPr="00183141">
              <w:t xml:space="preserve">complied with workplace health and safety procedures </w:t>
            </w:r>
            <w:r>
              <w:t xml:space="preserve">and environmental protection requirements </w:t>
            </w:r>
            <w:r w:rsidRPr="00183141">
              <w:t>relevant to</w:t>
            </w:r>
            <w:r>
              <w:t xml:space="preserve"> assessing and maintaining cutter performance</w:t>
            </w:r>
          </w:p>
          <w:p w14:paraId="2E594E75" w14:textId="32E4848D" w:rsidR="001C4F2D" w:rsidRPr="001C4F2D" w:rsidRDefault="001C4F2D" w:rsidP="001C4F2D">
            <w:pPr>
              <w:pStyle w:val="SIBulletList1"/>
            </w:pPr>
            <w:r w:rsidRPr="001C4F2D">
              <w:t xml:space="preserve">assessed </w:t>
            </w:r>
            <w:r w:rsidR="00E971E2" w:rsidRPr="001C4F2D">
              <w:t xml:space="preserve"> </w:t>
            </w:r>
            <w:r w:rsidRPr="001C4F2D">
              <w:t xml:space="preserve">performance of cutter and </w:t>
            </w:r>
            <w:r w:rsidR="00E971E2">
              <w:t>assembly components</w:t>
            </w:r>
          </w:p>
          <w:p w14:paraId="2AC6D019" w14:textId="25A97BC8" w:rsidR="002B20E6" w:rsidRPr="002B20E6" w:rsidRDefault="002B20E6" w:rsidP="002B20E6">
            <w:pPr>
              <w:pStyle w:val="SIBulletList1"/>
            </w:pPr>
            <w:r>
              <w:t>i</w:t>
            </w:r>
            <w:r w:rsidRPr="002B20E6">
              <w:t xml:space="preserve">nspected </w:t>
            </w:r>
            <w:r w:rsidR="00E971E2">
              <w:t xml:space="preserve">timber and </w:t>
            </w:r>
            <w:r w:rsidR="00560962">
              <w:t xml:space="preserve">cutter and </w:t>
            </w:r>
            <w:r w:rsidR="00E971E2">
              <w:t>assembly components</w:t>
            </w:r>
          </w:p>
          <w:p w14:paraId="711AFDD0" w14:textId="71FE7009" w:rsidR="002B20E6" w:rsidRPr="002B20E6" w:rsidRDefault="002B20E6" w:rsidP="002B20E6">
            <w:pPr>
              <w:pStyle w:val="SIBulletList1"/>
            </w:pPr>
            <w:r>
              <w:t xml:space="preserve">identified safe course of action for </w:t>
            </w:r>
            <w:r w:rsidRPr="002B20E6">
              <w:t>rectifying problem</w:t>
            </w:r>
          </w:p>
          <w:p w14:paraId="24A869BD" w14:textId="12DDFF08" w:rsidR="00556C4C" w:rsidRPr="000754EC" w:rsidRDefault="002B20E6" w:rsidP="00E971E2">
            <w:pPr>
              <w:pStyle w:val="SIBulletList1"/>
            </w:pPr>
            <w:r w:rsidRPr="00EA24CA">
              <w:t>report</w:t>
            </w:r>
            <w:r w:rsidRPr="002B20E6">
              <w:t>ed on problem, fault diagnosis process and rectification outcomes</w:t>
            </w:r>
            <w:r w:rsidR="00AC54B8">
              <w:t>.</w:t>
            </w:r>
          </w:p>
        </w:tc>
      </w:tr>
    </w:tbl>
    <w:p w14:paraId="073D512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11CBAB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65E0CC5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0BF8799" w14:textId="77777777" w:rsidTr="00CA2922">
        <w:tc>
          <w:tcPr>
            <w:tcW w:w="5000" w:type="pct"/>
            <w:shd w:val="clear" w:color="auto" w:fill="auto"/>
          </w:tcPr>
          <w:p w14:paraId="048D9EEF" w14:textId="77777777" w:rsidR="00560962" w:rsidRPr="00560962" w:rsidRDefault="00560962" w:rsidP="00560962">
            <w:r w:rsidRPr="00E25AF7">
              <w:t>A</w:t>
            </w:r>
            <w:r w:rsidRPr="00560962">
              <w:t>n individual must be able to demonstrate the knowledge required to perform the tasks outlined in the elements and performance criteria of this unit. This includes knowledge of:</w:t>
            </w:r>
            <w:r w:rsidRPr="00560962" w:rsidDel="0033327B">
              <w:t xml:space="preserve"> </w:t>
            </w:r>
          </w:p>
          <w:p w14:paraId="5D403438" w14:textId="75F96CE9" w:rsidR="00581465" w:rsidRPr="00581465" w:rsidRDefault="00581465" w:rsidP="00742441">
            <w:pPr>
              <w:pStyle w:val="SIBulletList1"/>
            </w:pPr>
            <w:r w:rsidRPr="009A45B1">
              <w:t xml:space="preserve">purpose, features and operation of </w:t>
            </w:r>
            <w:r w:rsidR="00345143">
              <w:t xml:space="preserve">cutter, cutter </w:t>
            </w:r>
            <w:r w:rsidR="00DB465F">
              <w:t>block</w:t>
            </w:r>
            <w:r w:rsidR="00345143">
              <w:t xml:space="preserve"> and assembly components on moulders and planers</w:t>
            </w:r>
          </w:p>
          <w:p w14:paraId="769B4FB6" w14:textId="77777777" w:rsidR="00581465" w:rsidRPr="00581465" w:rsidRDefault="00581465" w:rsidP="00581465">
            <w:pPr>
              <w:pStyle w:val="SIBulletList1"/>
            </w:pPr>
            <w:r w:rsidRPr="009A45B1">
              <w:t>typical causes of damage and poor cutter performance:</w:t>
            </w:r>
          </w:p>
          <w:p w14:paraId="3F4DEA40" w14:textId="7CD421F9" w:rsidR="00581465" w:rsidRPr="00581465" w:rsidRDefault="00581465" w:rsidP="00581465">
            <w:pPr>
              <w:pStyle w:val="SIBulletList2"/>
            </w:pPr>
            <w:r w:rsidRPr="009A45B1">
              <w:t xml:space="preserve">forcing timber through the </w:t>
            </w:r>
            <w:r w:rsidR="00345143">
              <w:t>machine</w:t>
            </w:r>
          </w:p>
          <w:p w14:paraId="2B206E98" w14:textId="77777777" w:rsidR="00581465" w:rsidRPr="00581465" w:rsidRDefault="00581465" w:rsidP="00581465">
            <w:pPr>
              <w:pStyle w:val="SIBulletList2"/>
            </w:pPr>
            <w:r w:rsidRPr="009A45B1">
              <w:t>damage from foreign matter</w:t>
            </w:r>
          </w:p>
          <w:p w14:paraId="163F92CA" w14:textId="77777777" w:rsidR="00581465" w:rsidRPr="00581465" w:rsidRDefault="00581465" w:rsidP="00581465">
            <w:pPr>
              <w:pStyle w:val="SIBulletList2"/>
            </w:pPr>
            <w:r w:rsidRPr="009A45B1">
              <w:t>incorrect operating speeds</w:t>
            </w:r>
          </w:p>
          <w:p w14:paraId="1FEF137F" w14:textId="77777777" w:rsidR="00581465" w:rsidRPr="00581465" w:rsidRDefault="00581465" w:rsidP="00581465">
            <w:pPr>
              <w:pStyle w:val="SIBulletList2"/>
            </w:pPr>
            <w:r w:rsidRPr="009A45B1">
              <w:t>oversized material removal</w:t>
            </w:r>
          </w:p>
          <w:p w14:paraId="31CBA6E2" w14:textId="32211F2D" w:rsidR="00581465" w:rsidRPr="00581465" w:rsidRDefault="00581465" w:rsidP="00581465">
            <w:pPr>
              <w:pStyle w:val="SIBulletList2"/>
            </w:pPr>
            <w:r w:rsidRPr="009A45B1">
              <w:t xml:space="preserve">incorrect setting of </w:t>
            </w:r>
            <w:r w:rsidR="00345143">
              <w:t>machine</w:t>
            </w:r>
          </w:p>
          <w:p w14:paraId="6CCE0B55" w14:textId="3BB5DC63" w:rsidR="00581465" w:rsidRDefault="00581465" w:rsidP="00581465">
            <w:pPr>
              <w:pStyle w:val="SIBulletList2"/>
            </w:pPr>
            <w:r w:rsidRPr="009A45B1">
              <w:t>poor sharpening or setting of cutter</w:t>
            </w:r>
            <w:r w:rsidR="00345143">
              <w:t>s or knives</w:t>
            </w:r>
          </w:p>
          <w:p w14:paraId="029E7073" w14:textId="0CF2E971" w:rsidR="00345143" w:rsidRPr="00581465" w:rsidRDefault="00345143" w:rsidP="00581465">
            <w:pPr>
              <w:pStyle w:val="SIBulletList2"/>
            </w:pPr>
            <w:r>
              <w:t>worn or damaged components</w:t>
            </w:r>
          </w:p>
          <w:p w14:paraId="3795B6E9" w14:textId="77777777" w:rsidR="00581465" w:rsidRPr="00581465" w:rsidRDefault="00581465" w:rsidP="00581465">
            <w:pPr>
              <w:pStyle w:val="SIBulletList1"/>
            </w:pPr>
            <w:r w:rsidRPr="009A45B1">
              <w:t>methods for:</w:t>
            </w:r>
          </w:p>
          <w:p w14:paraId="0596EC61" w14:textId="4AD4900A" w:rsidR="00581465" w:rsidRPr="00581465" w:rsidRDefault="00581465" w:rsidP="00581465">
            <w:pPr>
              <w:pStyle w:val="SIBulletList2"/>
            </w:pPr>
            <w:r w:rsidRPr="009A45B1">
              <w:t>assessing condition of cutter</w:t>
            </w:r>
            <w:r w:rsidR="008C419D">
              <w:t>s and assembly components</w:t>
            </w:r>
          </w:p>
          <w:p w14:paraId="09F6EFA7" w14:textId="77777777" w:rsidR="00581465" w:rsidRPr="00581465" w:rsidRDefault="00581465" w:rsidP="00581465">
            <w:pPr>
              <w:pStyle w:val="SIBulletList2"/>
            </w:pPr>
            <w:r w:rsidRPr="009A45B1">
              <w:t>diagnosing causes of damage and poor performance</w:t>
            </w:r>
          </w:p>
          <w:p w14:paraId="615485CD" w14:textId="77777777" w:rsidR="00581465" w:rsidRPr="00581465" w:rsidRDefault="00581465" w:rsidP="00581465">
            <w:pPr>
              <w:pStyle w:val="SIBulletList2"/>
            </w:pPr>
            <w:r w:rsidRPr="009A45B1">
              <w:t>rectifying problems and improving cutter performance</w:t>
            </w:r>
          </w:p>
          <w:p w14:paraId="698D9658" w14:textId="25CD8DF2" w:rsidR="00AC54B8" w:rsidRDefault="00AC54B8" w:rsidP="00581465">
            <w:pPr>
              <w:pStyle w:val="SIBulletList1"/>
            </w:pPr>
            <w:r>
              <w:t xml:space="preserve">types of risk and hazards and mitigation measures associated with </w:t>
            </w:r>
            <w:r w:rsidRPr="009A45B1">
              <w:t>assessing and maintaining</w:t>
            </w:r>
            <w:r w:rsidRPr="00581465">
              <w:t xml:space="preserve"> cutter performance</w:t>
            </w:r>
          </w:p>
          <w:p w14:paraId="029DE2CB" w14:textId="647AF7C8" w:rsidR="00581465" w:rsidRPr="00581465" w:rsidRDefault="00560962" w:rsidP="00581465">
            <w:pPr>
              <w:pStyle w:val="SIBulletList1"/>
            </w:pPr>
            <w:r>
              <w:t>workplace</w:t>
            </w:r>
            <w:r w:rsidR="00581465" w:rsidRPr="009A45B1">
              <w:t xml:space="preserve"> procedures specific to assessing and maintaining</w:t>
            </w:r>
            <w:r w:rsidR="00581465" w:rsidRPr="00581465">
              <w:t xml:space="preserve"> cutter performance:</w:t>
            </w:r>
          </w:p>
          <w:p w14:paraId="7E1226A3" w14:textId="77777777" w:rsidR="00581465" w:rsidRPr="00581465" w:rsidRDefault="00581465" w:rsidP="00581465">
            <w:pPr>
              <w:pStyle w:val="SIBulletList2"/>
            </w:pPr>
            <w:r w:rsidRPr="009A45B1">
              <w:t>workplace health and safety with particular emphasis on equipment lock out and use of personal protective equipment</w:t>
            </w:r>
          </w:p>
          <w:p w14:paraId="19613175" w14:textId="77777777" w:rsidR="00581465" w:rsidRPr="00581465" w:rsidRDefault="00581465" w:rsidP="00581465">
            <w:pPr>
              <w:pStyle w:val="SIBulletList2"/>
            </w:pPr>
            <w:r w:rsidRPr="009A45B1">
              <w:t>communication reporting lines</w:t>
            </w:r>
          </w:p>
          <w:p w14:paraId="59CB3AE1" w14:textId="77777777" w:rsidR="00AC54B8" w:rsidRDefault="00581465" w:rsidP="008C419D">
            <w:pPr>
              <w:pStyle w:val="SIBulletList2"/>
            </w:pPr>
            <w:r w:rsidRPr="009A45B1">
              <w:t>recording and reporting cutting problems</w:t>
            </w:r>
          </w:p>
          <w:p w14:paraId="7524D696" w14:textId="77777777" w:rsidR="001C7FEB" w:rsidRDefault="00581465" w:rsidP="008C419D">
            <w:pPr>
              <w:pStyle w:val="SIBulletList2"/>
            </w:pPr>
            <w:r w:rsidRPr="009A45B1">
              <w:t>diagnosis process and rectification outcomes</w:t>
            </w:r>
          </w:p>
          <w:p w14:paraId="40B311D2" w14:textId="555D4753" w:rsidR="00F1480E" w:rsidRPr="000754EC" w:rsidRDefault="001C7FEB" w:rsidP="00CA0D8C">
            <w:pPr>
              <w:pStyle w:val="SIBulletList2"/>
            </w:pPr>
            <w:r>
              <w:t xml:space="preserve">disposing of </w:t>
            </w:r>
            <w:r w:rsidRPr="001C7FEB">
              <w:t>material</w:t>
            </w:r>
            <w:r w:rsidR="00581465" w:rsidRPr="009A45B1">
              <w:t>.</w:t>
            </w:r>
          </w:p>
        </w:tc>
      </w:tr>
    </w:tbl>
    <w:p w14:paraId="3EC1B80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E1EE62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8BE786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EA5554F" w14:textId="77777777" w:rsidTr="00CA2922">
        <w:tc>
          <w:tcPr>
            <w:tcW w:w="5000" w:type="pct"/>
            <w:shd w:val="clear" w:color="auto" w:fill="auto"/>
          </w:tcPr>
          <w:p w14:paraId="727A5FA0" w14:textId="77777777" w:rsidR="00560962" w:rsidRPr="00560962" w:rsidRDefault="00560962" w:rsidP="00560962">
            <w:pPr>
              <w:pStyle w:val="SIText"/>
            </w:pPr>
            <w:r>
              <w:t xml:space="preserve">Assessment of the skills in this unit of </w:t>
            </w:r>
            <w:r w:rsidRPr="00560962">
              <w:t>competency must take place under the following conditions:</w:t>
            </w:r>
          </w:p>
          <w:p w14:paraId="5BB38079" w14:textId="77777777" w:rsidR="00560962" w:rsidRPr="00560962" w:rsidRDefault="00560962" w:rsidP="00560962">
            <w:pPr>
              <w:pStyle w:val="SIBulletList1"/>
            </w:pPr>
            <w:r w:rsidRPr="00772464">
              <w:t xml:space="preserve">physical </w:t>
            </w:r>
            <w:r w:rsidRPr="00560962">
              <w:t>conditions:</w:t>
            </w:r>
          </w:p>
          <w:p w14:paraId="10548BD5" w14:textId="6B83451E" w:rsidR="00560962" w:rsidRPr="00560962" w:rsidRDefault="00560962" w:rsidP="00560962">
            <w:pPr>
              <w:pStyle w:val="SIBulletList2"/>
            </w:pPr>
            <w:r>
              <w:t xml:space="preserve">skills must be demonstrated in a </w:t>
            </w:r>
            <w:r w:rsidR="0089268C">
              <w:t>timber processing or manufacturing facility</w:t>
            </w:r>
            <w:r w:rsidRPr="00560962">
              <w:t xml:space="preserve"> or an environment that accurately represents workplace conditions</w:t>
            </w:r>
          </w:p>
          <w:p w14:paraId="1685371C" w14:textId="77777777" w:rsidR="00560962" w:rsidRDefault="00560962" w:rsidP="00560962">
            <w:pPr>
              <w:pStyle w:val="SIBulletList1"/>
            </w:pPr>
            <w:r w:rsidRPr="00772464">
              <w:t>resources, equipment and materials:</w:t>
            </w:r>
          </w:p>
          <w:p w14:paraId="0A7E693A" w14:textId="59D8AA4E" w:rsidR="00581465" w:rsidRPr="00581465" w:rsidRDefault="00135A9E" w:rsidP="00440CFB">
            <w:pPr>
              <w:pStyle w:val="SIBulletList2"/>
            </w:pPr>
            <w:r>
              <w:t>one or more of the following</w:t>
            </w:r>
            <w:r w:rsidR="00F250EC">
              <w:t xml:space="preserve"> machines</w:t>
            </w:r>
            <w:r w:rsidR="008C419D">
              <w:t xml:space="preserve"> and associated cutters</w:t>
            </w:r>
            <w:r w:rsidR="00F250EC">
              <w:t xml:space="preserve">: </w:t>
            </w:r>
            <w:r w:rsidR="00581465" w:rsidRPr="009A45B1">
              <w:t>moulder</w:t>
            </w:r>
            <w:r w:rsidR="0089268C">
              <w:t xml:space="preserve">, </w:t>
            </w:r>
            <w:r w:rsidR="00F250EC">
              <w:t>planner</w:t>
            </w:r>
          </w:p>
          <w:p w14:paraId="2B3546A4" w14:textId="63E6B4A9" w:rsidR="008C419D" w:rsidRDefault="008C419D" w:rsidP="00560962">
            <w:pPr>
              <w:pStyle w:val="SIBulletList2"/>
            </w:pPr>
            <w:r>
              <w:t>hand tools to carry out the work</w:t>
            </w:r>
          </w:p>
          <w:p w14:paraId="650375AB" w14:textId="787F16A2" w:rsidR="00560962" w:rsidRPr="00560962" w:rsidRDefault="00560962" w:rsidP="00560962">
            <w:pPr>
              <w:pStyle w:val="SIBulletList2"/>
            </w:pPr>
            <w:r w:rsidRPr="00EA24CA">
              <w:t>personal protective equipment</w:t>
            </w:r>
            <w:r w:rsidRPr="00560962">
              <w:t xml:space="preserve"> (PPE) suitable for assessing and maintaining </w:t>
            </w:r>
            <w:r w:rsidR="003F0642">
              <w:t xml:space="preserve">performance of </w:t>
            </w:r>
            <w:r w:rsidR="003F0642" w:rsidRPr="003F0642">
              <w:t xml:space="preserve">cutters </w:t>
            </w:r>
          </w:p>
          <w:p w14:paraId="707174B8" w14:textId="49BC9845" w:rsidR="009036C5" w:rsidRDefault="009036C5" w:rsidP="00742441">
            <w:pPr>
              <w:pStyle w:val="SIBulletList1"/>
            </w:pPr>
            <w:r>
              <w:t>specifications</w:t>
            </w:r>
          </w:p>
          <w:p w14:paraId="50C6158F" w14:textId="3E94420F" w:rsidR="00560962" w:rsidRPr="00560962" w:rsidRDefault="009036C5" w:rsidP="00560962">
            <w:pPr>
              <w:pStyle w:val="SIBulletList2"/>
            </w:pPr>
            <w:r>
              <w:t xml:space="preserve">records of </w:t>
            </w:r>
            <w:r w:rsidR="00560962" w:rsidRPr="00EA24CA">
              <w:t xml:space="preserve">equipment fault and </w:t>
            </w:r>
            <w:r w:rsidR="00560962" w:rsidRPr="00560962">
              <w:t xml:space="preserve">cutting performance </w:t>
            </w:r>
          </w:p>
          <w:p w14:paraId="5A35F321" w14:textId="77777777" w:rsidR="00560962" w:rsidRPr="00560962" w:rsidRDefault="00560962" w:rsidP="00560962">
            <w:pPr>
              <w:pStyle w:val="SIBulletList2"/>
            </w:pPr>
            <w:r w:rsidRPr="00EA24CA">
              <w:t>template documents for recording and reporting cutting problems, the fault diagnosis process and rectification outcomes</w:t>
            </w:r>
          </w:p>
          <w:p w14:paraId="0A5C794A" w14:textId="6664AEBC" w:rsidR="00560962" w:rsidRPr="00560962" w:rsidRDefault="00560962" w:rsidP="00560962">
            <w:pPr>
              <w:pStyle w:val="SIBulletList2"/>
            </w:pPr>
            <w:r>
              <w:t>workplace</w:t>
            </w:r>
            <w:r w:rsidRPr="00560962">
              <w:t xml:space="preserve"> procedures for assessing and maintaining </w:t>
            </w:r>
            <w:r>
              <w:t xml:space="preserve">performance of cutters and </w:t>
            </w:r>
            <w:r w:rsidR="003F0642">
              <w:t>associated</w:t>
            </w:r>
            <w:r>
              <w:t xml:space="preserve"> equipment</w:t>
            </w:r>
          </w:p>
          <w:p w14:paraId="18A5D35F" w14:textId="46F2A9B0" w:rsidR="00560962" w:rsidRPr="00560962" w:rsidRDefault="00560962" w:rsidP="00560962">
            <w:pPr>
              <w:pStyle w:val="SIBulletList2"/>
            </w:pPr>
            <w:r w:rsidRPr="00F452B1">
              <w:t>manufacture</w:t>
            </w:r>
            <w:r w:rsidRPr="00560962">
              <w:t>r instructions for use, repair and maintenance of</w:t>
            </w:r>
            <w:r w:rsidR="00CA0D8C">
              <w:t xml:space="preserve"> cutters and </w:t>
            </w:r>
            <w:r w:rsidR="00CA0D8C" w:rsidRPr="00CA0D8C">
              <w:t>associated equipment</w:t>
            </w:r>
            <w:r w:rsidR="0089268C">
              <w:t>.</w:t>
            </w:r>
          </w:p>
          <w:p w14:paraId="67BF5C44" w14:textId="77777777" w:rsidR="00560962" w:rsidRDefault="00560962" w:rsidP="002173C3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167DAEBD" w14:textId="5209531D" w:rsidR="00F1480E" w:rsidRPr="000754EC" w:rsidRDefault="00560962" w:rsidP="002173C3">
            <w:pPr>
              <w:rPr>
                <w:rFonts w:eastAsia="Calibri"/>
              </w:rPr>
            </w:pPr>
            <w:r>
              <w:t xml:space="preserve">Assessors of this </w:t>
            </w:r>
            <w:r w:rsidRPr="00560962">
              <w:t>unit must satisfy the requirements for assessors in applicable vocational education and training legislation, frameworks and / or standards.</w:t>
            </w:r>
          </w:p>
        </w:tc>
      </w:tr>
    </w:tbl>
    <w:p w14:paraId="57C6B0E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41E861D" w14:textId="77777777" w:rsidTr="004679E3">
        <w:tc>
          <w:tcPr>
            <w:tcW w:w="990" w:type="pct"/>
            <w:shd w:val="clear" w:color="auto" w:fill="auto"/>
          </w:tcPr>
          <w:p w14:paraId="7C7E96C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F6AC42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5DF3FC2F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520C0E14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113409" w14:textId="77777777" w:rsidR="0074664E" w:rsidRDefault="0074664E" w:rsidP="00BF3F0A">
      <w:r>
        <w:separator/>
      </w:r>
    </w:p>
    <w:p w14:paraId="5306226C" w14:textId="77777777" w:rsidR="0074664E" w:rsidRDefault="0074664E"/>
  </w:endnote>
  <w:endnote w:type="continuationSeparator" w:id="0">
    <w:p w14:paraId="5A1E9317" w14:textId="77777777" w:rsidR="0074664E" w:rsidRDefault="0074664E" w:rsidP="00BF3F0A">
      <w:r>
        <w:continuationSeparator/>
      </w:r>
    </w:p>
    <w:p w14:paraId="61FDB18B" w14:textId="77777777" w:rsidR="0074664E" w:rsidRDefault="007466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6DDA9C5C" w14:textId="6F32720A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EE172F">
          <w:rPr>
            <w:noProof/>
          </w:rPr>
          <w:t>2</w:t>
        </w:r>
        <w:r w:rsidRPr="000754EC">
          <w:fldChar w:fldCharType="end"/>
        </w:r>
      </w:p>
      <w:p w14:paraId="76AD7253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7707D28F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BB7D5B" w14:textId="77777777" w:rsidR="0074664E" w:rsidRDefault="0074664E" w:rsidP="00BF3F0A">
      <w:r>
        <w:separator/>
      </w:r>
    </w:p>
    <w:p w14:paraId="4AC4BA84" w14:textId="77777777" w:rsidR="0074664E" w:rsidRDefault="0074664E"/>
  </w:footnote>
  <w:footnote w:type="continuationSeparator" w:id="0">
    <w:p w14:paraId="03805DC5" w14:textId="77777777" w:rsidR="0074664E" w:rsidRDefault="0074664E" w:rsidP="00BF3F0A">
      <w:r>
        <w:continuationSeparator/>
      </w:r>
    </w:p>
    <w:p w14:paraId="6E9A03D7" w14:textId="77777777" w:rsidR="0074664E" w:rsidRDefault="007466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9C96D" w14:textId="68FE8812" w:rsidR="00E1344D" w:rsidRDefault="00EE172F" w:rsidP="00581465">
    <w:sdt>
      <w:sdtPr>
        <w:id w:val="-274788974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E63A9B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80456D">
      <w:t>3217</w:t>
    </w:r>
    <w:r w:rsidR="00581465">
      <w:t xml:space="preserve"> </w:t>
    </w:r>
    <w:r w:rsidR="00581465" w:rsidRPr="00581465">
      <w:t>Assess and maintain cutter perform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2E90084"/>
    <w:multiLevelType w:val="hybridMultilevel"/>
    <w:tmpl w:val="C2C47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5A3E07"/>
    <w:multiLevelType w:val="hybridMultilevel"/>
    <w:tmpl w:val="8D86D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061C4C"/>
    <w:multiLevelType w:val="hybridMultilevel"/>
    <w:tmpl w:val="860630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63365222"/>
    <w:multiLevelType w:val="hybridMultilevel"/>
    <w:tmpl w:val="3FC83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F550B6"/>
    <w:multiLevelType w:val="hybridMultilevel"/>
    <w:tmpl w:val="264EE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20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9"/>
  </w:num>
  <w:num w:numId="10">
    <w:abstractNumId w:val="13"/>
  </w:num>
  <w:num w:numId="11">
    <w:abstractNumId w:val="18"/>
  </w:num>
  <w:num w:numId="12">
    <w:abstractNumId w:val="15"/>
  </w:num>
  <w:num w:numId="13">
    <w:abstractNumId w:val="21"/>
  </w:num>
  <w:num w:numId="14">
    <w:abstractNumId w:val="5"/>
  </w:num>
  <w:num w:numId="15">
    <w:abstractNumId w:val="6"/>
  </w:num>
  <w:num w:numId="16">
    <w:abstractNumId w:val="22"/>
  </w:num>
  <w:num w:numId="17">
    <w:abstractNumId w:val="11"/>
  </w:num>
  <w:num w:numId="18">
    <w:abstractNumId w:val="2"/>
  </w:num>
  <w:num w:numId="19">
    <w:abstractNumId w:val="8"/>
  </w:num>
  <w:num w:numId="20">
    <w:abstractNumId w:val="14"/>
  </w:num>
  <w:num w:numId="21">
    <w:abstractNumId w:val="12"/>
  </w:num>
  <w:num w:numId="22">
    <w:abstractNumId w:val="1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jc1MDS0sDCwMDRV0lEKTi0uzszPAykwNKoFAGpca7YtAAAA"/>
  </w:docVars>
  <w:rsids>
    <w:rsidRoot w:val="002F4BEC"/>
    <w:rsid w:val="000014B9"/>
    <w:rsid w:val="00005A15"/>
    <w:rsid w:val="0000756F"/>
    <w:rsid w:val="0001108F"/>
    <w:rsid w:val="000115E2"/>
    <w:rsid w:val="000126D0"/>
    <w:rsid w:val="0001296A"/>
    <w:rsid w:val="00016803"/>
    <w:rsid w:val="00023992"/>
    <w:rsid w:val="000275AE"/>
    <w:rsid w:val="00035F55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970FE"/>
    <w:rsid w:val="000A5441"/>
    <w:rsid w:val="000C149A"/>
    <w:rsid w:val="000C224E"/>
    <w:rsid w:val="000E082D"/>
    <w:rsid w:val="000E25E6"/>
    <w:rsid w:val="000E2C86"/>
    <w:rsid w:val="000F29F2"/>
    <w:rsid w:val="00101659"/>
    <w:rsid w:val="00105AEA"/>
    <w:rsid w:val="001078BF"/>
    <w:rsid w:val="00133957"/>
    <w:rsid w:val="00135A9E"/>
    <w:rsid w:val="001372F6"/>
    <w:rsid w:val="00144385"/>
    <w:rsid w:val="00146EEC"/>
    <w:rsid w:val="00151D55"/>
    <w:rsid w:val="00151D93"/>
    <w:rsid w:val="00156EF3"/>
    <w:rsid w:val="00160C82"/>
    <w:rsid w:val="00176E4F"/>
    <w:rsid w:val="00183141"/>
    <w:rsid w:val="0018546B"/>
    <w:rsid w:val="001A50CE"/>
    <w:rsid w:val="001A6A3E"/>
    <w:rsid w:val="001A7B6D"/>
    <w:rsid w:val="001B34D5"/>
    <w:rsid w:val="001B513A"/>
    <w:rsid w:val="001C0A75"/>
    <w:rsid w:val="001C1306"/>
    <w:rsid w:val="001C1C41"/>
    <w:rsid w:val="001C4F2D"/>
    <w:rsid w:val="001C7FEB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2D32"/>
    <w:rsid w:val="0021414D"/>
    <w:rsid w:val="002173C3"/>
    <w:rsid w:val="00223124"/>
    <w:rsid w:val="00231C10"/>
    <w:rsid w:val="0023219B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B20E6"/>
    <w:rsid w:val="002C55E9"/>
    <w:rsid w:val="002D0C8B"/>
    <w:rsid w:val="002D330A"/>
    <w:rsid w:val="002E170C"/>
    <w:rsid w:val="002E193E"/>
    <w:rsid w:val="002E3828"/>
    <w:rsid w:val="002E44B6"/>
    <w:rsid w:val="002F4BEC"/>
    <w:rsid w:val="00305EFF"/>
    <w:rsid w:val="00310A6A"/>
    <w:rsid w:val="003144E6"/>
    <w:rsid w:val="00321E06"/>
    <w:rsid w:val="00323B81"/>
    <w:rsid w:val="00323DC7"/>
    <w:rsid w:val="003353A9"/>
    <w:rsid w:val="00337E82"/>
    <w:rsid w:val="00345143"/>
    <w:rsid w:val="00346FDC"/>
    <w:rsid w:val="00350BB1"/>
    <w:rsid w:val="00352C83"/>
    <w:rsid w:val="00366805"/>
    <w:rsid w:val="0037067D"/>
    <w:rsid w:val="00373436"/>
    <w:rsid w:val="00376A02"/>
    <w:rsid w:val="00376E1F"/>
    <w:rsid w:val="00377857"/>
    <w:rsid w:val="00382D7C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3F0642"/>
    <w:rsid w:val="004127E3"/>
    <w:rsid w:val="00413E87"/>
    <w:rsid w:val="0043212E"/>
    <w:rsid w:val="00434366"/>
    <w:rsid w:val="00434ECE"/>
    <w:rsid w:val="00436BDA"/>
    <w:rsid w:val="004439D6"/>
    <w:rsid w:val="00444423"/>
    <w:rsid w:val="00452F3E"/>
    <w:rsid w:val="00462666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19C9"/>
    <w:rsid w:val="004B29B7"/>
    <w:rsid w:val="004B456F"/>
    <w:rsid w:val="004B7A28"/>
    <w:rsid w:val="004C2244"/>
    <w:rsid w:val="004C79A1"/>
    <w:rsid w:val="004D0D5F"/>
    <w:rsid w:val="004D1569"/>
    <w:rsid w:val="004D3523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0010B"/>
    <w:rsid w:val="005163BB"/>
    <w:rsid w:val="00516C49"/>
    <w:rsid w:val="00520E9A"/>
    <w:rsid w:val="005248C1"/>
    <w:rsid w:val="00526134"/>
    <w:rsid w:val="005405B2"/>
    <w:rsid w:val="005427C8"/>
    <w:rsid w:val="005446D1"/>
    <w:rsid w:val="00556C4C"/>
    <w:rsid w:val="00557369"/>
    <w:rsid w:val="00560962"/>
    <w:rsid w:val="00564ADD"/>
    <w:rsid w:val="00570549"/>
    <w:rsid w:val="005708EB"/>
    <w:rsid w:val="00575BC6"/>
    <w:rsid w:val="005778BE"/>
    <w:rsid w:val="00581465"/>
    <w:rsid w:val="00583902"/>
    <w:rsid w:val="00587A45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B21"/>
    <w:rsid w:val="00634FCA"/>
    <w:rsid w:val="00643D1B"/>
    <w:rsid w:val="006452B8"/>
    <w:rsid w:val="00647A25"/>
    <w:rsid w:val="00647E16"/>
    <w:rsid w:val="00652E62"/>
    <w:rsid w:val="00677A80"/>
    <w:rsid w:val="00681D3C"/>
    <w:rsid w:val="00686A49"/>
    <w:rsid w:val="00687B62"/>
    <w:rsid w:val="00690C44"/>
    <w:rsid w:val="00695DC2"/>
    <w:rsid w:val="006969D9"/>
    <w:rsid w:val="006A2B68"/>
    <w:rsid w:val="006A7C53"/>
    <w:rsid w:val="006C0FE6"/>
    <w:rsid w:val="006C2F32"/>
    <w:rsid w:val="006C72D1"/>
    <w:rsid w:val="006D38C3"/>
    <w:rsid w:val="006D4448"/>
    <w:rsid w:val="006D6DFD"/>
    <w:rsid w:val="006E0D4C"/>
    <w:rsid w:val="006E2C4D"/>
    <w:rsid w:val="006E3C16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0C3F"/>
    <w:rsid w:val="00742441"/>
    <w:rsid w:val="007444CF"/>
    <w:rsid w:val="0074664E"/>
    <w:rsid w:val="00752C75"/>
    <w:rsid w:val="00756003"/>
    <w:rsid w:val="00757005"/>
    <w:rsid w:val="00761DBE"/>
    <w:rsid w:val="0076523B"/>
    <w:rsid w:val="00771B60"/>
    <w:rsid w:val="0077375C"/>
    <w:rsid w:val="00781D77"/>
    <w:rsid w:val="00783549"/>
    <w:rsid w:val="007860B7"/>
    <w:rsid w:val="00786DC8"/>
    <w:rsid w:val="007A300D"/>
    <w:rsid w:val="007D0D9E"/>
    <w:rsid w:val="007D5A78"/>
    <w:rsid w:val="007E3BD1"/>
    <w:rsid w:val="007F1563"/>
    <w:rsid w:val="007F1EB2"/>
    <w:rsid w:val="007F44DB"/>
    <w:rsid w:val="007F5A8B"/>
    <w:rsid w:val="007F691A"/>
    <w:rsid w:val="0080456D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66FC8"/>
    <w:rsid w:val="00886790"/>
    <w:rsid w:val="008908DE"/>
    <w:rsid w:val="0089268C"/>
    <w:rsid w:val="008A12ED"/>
    <w:rsid w:val="008A39D3"/>
    <w:rsid w:val="008A74E4"/>
    <w:rsid w:val="008B2C77"/>
    <w:rsid w:val="008B4AD2"/>
    <w:rsid w:val="008B7138"/>
    <w:rsid w:val="008C419D"/>
    <w:rsid w:val="008E260C"/>
    <w:rsid w:val="008E39BE"/>
    <w:rsid w:val="008E62EC"/>
    <w:rsid w:val="008E71D9"/>
    <w:rsid w:val="008F32F6"/>
    <w:rsid w:val="009036C5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4FBE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6990"/>
    <w:rsid w:val="00A87356"/>
    <w:rsid w:val="00A92DD1"/>
    <w:rsid w:val="00AA5338"/>
    <w:rsid w:val="00AB1B8E"/>
    <w:rsid w:val="00AC0696"/>
    <w:rsid w:val="00AC4C98"/>
    <w:rsid w:val="00AC54B8"/>
    <w:rsid w:val="00AC5F6B"/>
    <w:rsid w:val="00AD3896"/>
    <w:rsid w:val="00AD5B47"/>
    <w:rsid w:val="00AE1ED9"/>
    <w:rsid w:val="00AE32CB"/>
    <w:rsid w:val="00AE57D9"/>
    <w:rsid w:val="00AF1407"/>
    <w:rsid w:val="00AF3957"/>
    <w:rsid w:val="00AF5254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D4B18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764"/>
    <w:rsid w:val="00C578E9"/>
    <w:rsid w:val="00C70626"/>
    <w:rsid w:val="00C72860"/>
    <w:rsid w:val="00C73582"/>
    <w:rsid w:val="00C73B90"/>
    <w:rsid w:val="00C742EC"/>
    <w:rsid w:val="00C87B09"/>
    <w:rsid w:val="00C96AF3"/>
    <w:rsid w:val="00C97CCC"/>
    <w:rsid w:val="00CA0274"/>
    <w:rsid w:val="00CA0D8C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36C5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968C7"/>
    <w:rsid w:val="00DA0A81"/>
    <w:rsid w:val="00DA3C10"/>
    <w:rsid w:val="00DA53B5"/>
    <w:rsid w:val="00DB465F"/>
    <w:rsid w:val="00DC1D69"/>
    <w:rsid w:val="00DC4A95"/>
    <w:rsid w:val="00DC5A3A"/>
    <w:rsid w:val="00DD0726"/>
    <w:rsid w:val="00E1344D"/>
    <w:rsid w:val="00E238E6"/>
    <w:rsid w:val="00E35064"/>
    <w:rsid w:val="00E3681D"/>
    <w:rsid w:val="00E40225"/>
    <w:rsid w:val="00E501F0"/>
    <w:rsid w:val="00E51521"/>
    <w:rsid w:val="00E6166D"/>
    <w:rsid w:val="00E918B8"/>
    <w:rsid w:val="00E91BFF"/>
    <w:rsid w:val="00E92933"/>
    <w:rsid w:val="00E94FAD"/>
    <w:rsid w:val="00E971E2"/>
    <w:rsid w:val="00E97725"/>
    <w:rsid w:val="00EA0F99"/>
    <w:rsid w:val="00EB0AA4"/>
    <w:rsid w:val="00EB27E5"/>
    <w:rsid w:val="00EB5B5B"/>
    <w:rsid w:val="00EB5C88"/>
    <w:rsid w:val="00EC0469"/>
    <w:rsid w:val="00EE172F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250EC"/>
    <w:rsid w:val="00F33FF2"/>
    <w:rsid w:val="00F438FC"/>
    <w:rsid w:val="00F449DF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C54E20E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647E16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4D3523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CCF90-BBE2-45AF-A4DB-309C37F73A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10d968f-8710-4c94-86ee-df33c4b7745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C85FF2-790C-4FE3-A469-6D65BFEC2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412</TotalTime>
  <Pages>4</Pages>
  <Words>1110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67</cp:revision>
  <cp:lastPrinted>2016-05-27T05:21:00Z</cp:lastPrinted>
  <dcterms:created xsi:type="dcterms:W3CDTF">2018-08-17T03:43:00Z</dcterms:created>
  <dcterms:modified xsi:type="dcterms:W3CDTF">2019-02-20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